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D40AE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01C48CB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33F9EA4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2D59D796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6027A6C4" w14:textId="4EBC2E82" w:rsidR="00CA3B5B" w:rsidRPr="00CA30BD" w:rsidRDefault="003A33A0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t </w:t>
      </w:r>
      <w:r w:rsidR="00BB4666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Code and </w:t>
      </w:r>
      <w:r w:rsidR="00BB4666">
        <w:rPr>
          <w:rFonts w:ascii="Times New Roman" w:hAnsi="Times New Roman" w:cs="Times New Roman"/>
          <w:b/>
          <w:bCs/>
        </w:rPr>
        <w:t>Collection Type Preference</w:t>
      </w:r>
    </w:p>
    <w:p w14:paraId="6C3584CB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C34468C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Laurence T. Burden</w:t>
      </w:r>
    </w:p>
    <w:p w14:paraId="5C834ACA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Purdue Global University</w:t>
      </w:r>
    </w:p>
    <w:p w14:paraId="33D910BC" w14:textId="5E5966BF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3</w:t>
      </w:r>
      <w:r w:rsidRPr="00CA30BD">
        <w:rPr>
          <w:rFonts w:ascii="Times New Roman" w:hAnsi="Times New Roman" w:cs="Times New Roman"/>
        </w:rPr>
        <w:t>00: Data Governance</w:t>
      </w:r>
    </w:p>
    <w:p w14:paraId="2963BE9C" w14:textId="6954E2FE" w:rsidR="00CA3B5B" w:rsidRPr="00CA30BD" w:rsidRDefault="00E26CEA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Brooks</w:t>
      </w:r>
    </w:p>
    <w:p w14:paraId="729436FE" w14:textId="7690A750" w:rsidR="00CA3B5B" w:rsidRDefault="003A33A0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y </w:t>
      </w:r>
      <w:r w:rsidR="00BB4666">
        <w:rPr>
          <w:rFonts w:ascii="Times New Roman" w:hAnsi="Times New Roman" w:cs="Times New Roman"/>
        </w:rPr>
        <w:t>11</w:t>
      </w:r>
      <w:r w:rsidR="00CA3B5B" w:rsidRPr="00CA30BD">
        <w:rPr>
          <w:rFonts w:ascii="Times New Roman" w:hAnsi="Times New Roman" w:cs="Times New Roman"/>
        </w:rPr>
        <w:t>, 2021</w:t>
      </w:r>
    </w:p>
    <w:p w14:paraId="5C8660D8" w14:textId="77777777" w:rsidR="00CA3B5B" w:rsidRDefault="00CA3B5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68B7909" w14:textId="77777777" w:rsidR="00A7546E" w:rsidRDefault="00A7546E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A7546E">
        <w:rPr>
          <w:rFonts w:ascii="Times New Roman" w:hAnsi="Times New Roman" w:cs="Times New Roman"/>
          <w:b/>
          <w:bCs/>
        </w:rPr>
        <w:lastRenderedPageBreak/>
        <w:t>Data Collection Preferences</w:t>
      </w:r>
    </w:p>
    <w:p w14:paraId="58F766CE" w14:textId="77777777" w:rsidR="00A7546E" w:rsidRDefault="00A7546E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My preference for the language with the best data collection type is Python.  The list with sub-lists is easy to add to and manipulate.  Python makes looping through each main element and sub-elements very easy.</w:t>
      </w:r>
    </w:p>
    <w:p w14:paraId="5B56FD1C" w14:textId="29A3215C" w:rsidR="00A7546E" w:rsidRPr="00A7546E" w:rsidRDefault="00A7546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ab/>
        <w:t>The most difficult collection type for me was R’s matrix.  The syntax used by R takes the most thought by me since it is very different from others I have used.  I can see the uses of the matrix collection type, though.  The ability to assign column and row names to be easily printed will be useful in data analysis.</w:t>
      </w:r>
      <w:r w:rsidRPr="00A7546E">
        <w:rPr>
          <w:rFonts w:ascii="Times New Roman" w:hAnsi="Times New Roman" w:cs="Times New Roman"/>
          <w:b/>
          <w:bCs/>
        </w:rPr>
        <w:br w:type="page"/>
      </w:r>
    </w:p>
    <w:p w14:paraId="4EF2F60D" w14:textId="662F696E" w:rsidR="002569EA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</w:t>
      </w:r>
      <w:r w:rsidR="005B31A1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</w:t>
      </w:r>
      <w:r w:rsidR="00876318">
        <w:rPr>
          <w:rFonts w:ascii="Times New Roman" w:hAnsi="Times New Roman" w:cs="Times New Roman"/>
          <w:b/>
          <w:bCs/>
        </w:rPr>
        <w:t>Java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36F856B7" w14:textId="12DE098B" w:rsidR="00DA486E" w:rsidRDefault="005B31A1" w:rsidP="002569EA">
      <w:pPr>
        <w:spacing w:line="480" w:lineRule="auto"/>
        <w:rPr>
          <w:rFonts w:ascii="Times New Roman" w:hAnsi="Times New Roman" w:cs="Times New Roman"/>
          <w:b/>
          <w:bCs/>
        </w:rPr>
      </w:pPr>
      <w:r w:rsidRPr="005B31A1">
        <w:rPr>
          <w:rFonts w:ascii="Times New Roman" w:hAnsi="Times New Roman" w:cs="Times New Roman"/>
          <w:b/>
          <w:bCs/>
        </w:rPr>
        <w:drawing>
          <wp:inline distT="0" distB="0" distL="0" distR="0" wp14:anchorId="6B20D5BC" wp14:editId="65B48EFF">
            <wp:extent cx="4744112" cy="5249008"/>
            <wp:effectExtent l="0" t="0" r="0" b="889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524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EAEAB" w14:textId="44A086C3" w:rsidR="00DF6F15" w:rsidRDefault="00DA486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D7DEFD5" w14:textId="65B0E22E" w:rsidR="007427BD" w:rsidRDefault="0024620B" w:rsidP="002569EA">
      <w:pPr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Unit </w:t>
      </w:r>
      <w:r w:rsidR="005B31A1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</w:t>
      </w:r>
      <w:r w:rsidR="007427BD">
        <w:rPr>
          <w:rFonts w:ascii="Times New Roman" w:hAnsi="Times New Roman" w:cs="Times New Roman"/>
          <w:b/>
          <w:bCs/>
        </w:rPr>
        <w:t>Python Code</w:t>
      </w:r>
      <w:r>
        <w:rPr>
          <w:rFonts w:ascii="Times New Roman" w:hAnsi="Times New Roman" w:cs="Times New Roman"/>
          <w:b/>
          <w:bCs/>
        </w:rPr>
        <w:t xml:space="preserve"> and Results</w:t>
      </w:r>
    </w:p>
    <w:p w14:paraId="4BB08584" w14:textId="3798076D" w:rsidR="005B31A1" w:rsidRDefault="005B31A1" w:rsidP="005B31A1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 w:rsidRPr="005B31A1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7F411642" wp14:editId="7EFFD4EA">
            <wp:extent cx="5830114" cy="7430537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7430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1A229" w14:textId="22900095" w:rsidR="005B31A1" w:rsidRDefault="005B31A1" w:rsidP="005B31A1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</w:p>
    <w:p w14:paraId="09732102" w14:textId="3BEBFF87" w:rsidR="005B31A1" w:rsidRPr="005B31A1" w:rsidRDefault="005B31A1" w:rsidP="005B31A1">
      <w:pPr>
        <w:spacing w:after="160" w:line="259" w:lineRule="auto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lastRenderedPageBreak/>
        <w:t>Unit 3 R Vector Code and Results</w:t>
      </w:r>
    </w:p>
    <w:p w14:paraId="4B33CDCB" w14:textId="339AFFB5" w:rsidR="00E559A6" w:rsidRDefault="005B31A1" w:rsidP="00DF6F15">
      <w:pPr>
        <w:spacing w:after="160" w:line="259" w:lineRule="auto"/>
      </w:pPr>
      <w:r w:rsidRPr="005B31A1">
        <w:drawing>
          <wp:inline distT="0" distB="0" distL="0" distR="0" wp14:anchorId="55B3AEC5" wp14:editId="3426125B">
            <wp:extent cx="5943600" cy="4513580"/>
            <wp:effectExtent l="0" t="0" r="0" b="127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083A4" w14:textId="17D70FF5" w:rsidR="005B31A1" w:rsidRDefault="005B31A1" w:rsidP="00DF6F15">
      <w:pPr>
        <w:spacing w:after="160" w:line="259" w:lineRule="auto"/>
      </w:pPr>
    </w:p>
    <w:p w14:paraId="308BFAA1" w14:textId="11CBBEDF" w:rsidR="005B31A1" w:rsidRDefault="005B31A1" w:rsidP="00DF6F15">
      <w:pPr>
        <w:spacing w:after="160" w:line="259" w:lineRule="auto"/>
        <w:rPr>
          <w:b/>
          <w:bCs/>
        </w:rPr>
      </w:pPr>
      <w:r>
        <w:rPr>
          <w:b/>
          <w:bCs/>
        </w:rPr>
        <w:t>Unit 3 R Matrix Code and Results</w:t>
      </w:r>
    </w:p>
    <w:p w14:paraId="50663C64" w14:textId="51116C46" w:rsidR="005B31A1" w:rsidRPr="005B31A1" w:rsidRDefault="005B31A1" w:rsidP="00DF6F15">
      <w:pPr>
        <w:spacing w:after="160" w:line="259" w:lineRule="auto"/>
        <w:rPr>
          <w:b/>
          <w:bCs/>
        </w:rPr>
      </w:pPr>
      <w:r w:rsidRPr="005B31A1">
        <w:rPr>
          <w:b/>
          <w:bCs/>
        </w:rPr>
        <w:lastRenderedPageBreak/>
        <w:drawing>
          <wp:inline distT="0" distB="0" distL="0" distR="0" wp14:anchorId="24739239" wp14:editId="09449168">
            <wp:extent cx="5943600" cy="4644390"/>
            <wp:effectExtent l="0" t="0" r="0" b="381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B31A1" w:rsidRPr="005B31A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33D52" w14:textId="77777777" w:rsidR="00332E79" w:rsidRDefault="00332E79" w:rsidP="00CA3B5B">
      <w:r>
        <w:separator/>
      </w:r>
    </w:p>
  </w:endnote>
  <w:endnote w:type="continuationSeparator" w:id="0">
    <w:p w14:paraId="68212FC8" w14:textId="77777777" w:rsidR="00332E79" w:rsidRDefault="00332E79" w:rsidP="00CA3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2FF0B" w14:textId="77777777" w:rsidR="00332E79" w:rsidRDefault="00332E79" w:rsidP="00CA3B5B">
      <w:r>
        <w:separator/>
      </w:r>
    </w:p>
  </w:footnote>
  <w:footnote w:type="continuationSeparator" w:id="0">
    <w:p w14:paraId="66797862" w14:textId="77777777" w:rsidR="00332E79" w:rsidRDefault="00332E79" w:rsidP="00CA3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40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B29E26" w14:textId="3AD47A4D" w:rsidR="008412C5" w:rsidRDefault="008412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514E1" w14:textId="75C37E31" w:rsidR="00CA3B5B" w:rsidRDefault="00CA3B5B" w:rsidP="00CA3B5B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S3MDIwMDc2NzdQ0lEKTi0uzszPAykwrgUAYirsAywAAAA="/>
  </w:docVars>
  <w:rsids>
    <w:rsidRoot w:val="00E47C3D"/>
    <w:rsid w:val="00016859"/>
    <w:rsid w:val="001A216C"/>
    <w:rsid w:val="001B0982"/>
    <w:rsid w:val="00234E1B"/>
    <w:rsid w:val="0024620B"/>
    <w:rsid w:val="0024799B"/>
    <w:rsid w:val="002569EA"/>
    <w:rsid w:val="00263A09"/>
    <w:rsid w:val="002B4B4F"/>
    <w:rsid w:val="00332A78"/>
    <w:rsid w:val="00332E79"/>
    <w:rsid w:val="00397525"/>
    <w:rsid w:val="003A33A0"/>
    <w:rsid w:val="003D11AA"/>
    <w:rsid w:val="00553BD8"/>
    <w:rsid w:val="005B31A1"/>
    <w:rsid w:val="005E612A"/>
    <w:rsid w:val="00612D24"/>
    <w:rsid w:val="00652654"/>
    <w:rsid w:val="006C409D"/>
    <w:rsid w:val="007427BD"/>
    <w:rsid w:val="00775A34"/>
    <w:rsid w:val="007B6B89"/>
    <w:rsid w:val="008258B2"/>
    <w:rsid w:val="008412C5"/>
    <w:rsid w:val="008447AE"/>
    <w:rsid w:val="00864CB3"/>
    <w:rsid w:val="008708DA"/>
    <w:rsid w:val="00876318"/>
    <w:rsid w:val="008B39A2"/>
    <w:rsid w:val="008C38C1"/>
    <w:rsid w:val="009525DC"/>
    <w:rsid w:val="009B7606"/>
    <w:rsid w:val="009E6B7E"/>
    <w:rsid w:val="00A171C8"/>
    <w:rsid w:val="00A25E1E"/>
    <w:rsid w:val="00A5433D"/>
    <w:rsid w:val="00A56826"/>
    <w:rsid w:val="00A61B2C"/>
    <w:rsid w:val="00A7546E"/>
    <w:rsid w:val="00AA3523"/>
    <w:rsid w:val="00B02C64"/>
    <w:rsid w:val="00B1218B"/>
    <w:rsid w:val="00B732A8"/>
    <w:rsid w:val="00BB4666"/>
    <w:rsid w:val="00BF64F8"/>
    <w:rsid w:val="00CA3B5B"/>
    <w:rsid w:val="00DA486E"/>
    <w:rsid w:val="00DC0A91"/>
    <w:rsid w:val="00DF6F15"/>
    <w:rsid w:val="00E26CEA"/>
    <w:rsid w:val="00E47C3D"/>
    <w:rsid w:val="00E559A6"/>
    <w:rsid w:val="00F029FF"/>
    <w:rsid w:val="00FA5E00"/>
    <w:rsid w:val="00FA637B"/>
    <w:rsid w:val="00FB1519"/>
    <w:rsid w:val="00FB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A03D"/>
  <w15:chartTrackingRefBased/>
  <w15:docId w15:val="{6A474115-F324-48BE-BD8F-5F9BADB0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B5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B5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B5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64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52</cp:revision>
  <dcterms:created xsi:type="dcterms:W3CDTF">2021-04-27T18:29:00Z</dcterms:created>
  <dcterms:modified xsi:type="dcterms:W3CDTF">2021-05-11T21:50:00Z</dcterms:modified>
</cp:coreProperties>
</file>